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00E6" w:rsidRDefault="009554FB">
      <w:pPr>
        <w:pStyle w:val="Title"/>
      </w:pPr>
      <w:bookmarkStart w:id="0" w:name="_GoBack"/>
      <w:bookmarkEnd w:id="0"/>
      <w:r>
        <w:t>Reproducible Research Homework_01</w:t>
      </w:r>
    </w:p>
    <w:p w:rsidR="006400E6" w:rsidRDefault="009554FB">
      <w:pPr>
        <w:pStyle w:val="Author"/>
      </w:pPr>
      <w:r>
        <w:t>Caesar Hermogeno</w:t>
      </w:r>
    </w:p>
    <w:p w:rsidR="006400E6" w:rsidRDefault="009554FB">
      <w:pPr>
        <w:pStyle w:val="Date"/>
      </w:pPr>
      <w:r>
        <w:t>May 9, 2016</w:t>
      </w:r>
    </w:p>
    <w:p w:rsidR="006400E6" w:rsidRDefault="009554FB">
      <w:pPr>
        <w:pStyle w:val="Heading2"/>
      </w:pPr>
      <w:bookmarkStart w:id="1" w:name="r-markdown"/>
      <w:bookmarkEnd w:id="1"/>
      <w:r>
        <w:t>R Markdown</w:t>
      </w:r>
    </w:p>
    <w:p w:rsidR="006400E6" w:rsidRDefault="009554F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400E6" w:rsidRDefault="009554F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6400E6" w:rsidRDefault="009554FB">
      <w:pPr>
        <w:pStyle w:val="Heading1"/>
      </w:pPr>
      <w:bookmarkStart w:id="2" w:name="loading-and-preprocessing-the-data"/>
      <w:bookmarkEnd w:id="2"/>
      <w:r>
        <w:t>Loading and preprocessing the data</w:t>
      </w:r>
    </w:p>
    <w:p w:rsidR="006400E6" w:rsidRDefault="009554FB">
      <w:pPr>
        <w:pStyle w:val="Compact"/>
        <w:numPr>
          <w:ilvl w:val="0"/>
          <w:numId w:val="3"/>
        </w:numPr>
      </w:pPr>
      <w:r>
        <w:t>Load the data (i.e. read.csv())</w:t>
      </w:r>
    </w:p>
    <w:p w:rsidR="006400E6" w:rsidRDefault="009554FB">
      <w:pPr>
        <w:pStyle w:val="SourceCode"/>
      </w:pPr>
      <w:r>
        <w:rPr>
          <w:rStyle w:val="NormalTok"/>
        </w:rPr>
        <w:t>activit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)</w:t>
      </w:r>
    </w:p>
    <w:p w:rsidR="006400E6" w:rsidRDefault="009554FB">
      <w:pPr>
        <w:pStyle w:val="SourceCode"/>
      </w:pPr>
      <w:r>
        <w:rPr>
          <w:rStyle w:val="VerbatimChar"/>
        </w:rPr>
        <w:t>## [1] "steps"    "date"     "interval"</w:t>
      </w:r>
    </w:p>
    <w:p w:rsidR="006400E6" w:rsidRDefault="009554F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)</w:t>
      </w:r>
    </w:p>
    <w:p w:rsidR="006400E6" w:rsidRDefault="009554FB">
      <w:pPr>
        <w:pStyle w:val="SourceCode"/>
      </w:pPr>
      <w:r>
        <w:rPr>
          <w:rStyle w:val="VerbatimChar"/>
        </w:rPr>
        <w:t>## 'data.frame':    1756</w:t>
      </w:r>
      <w:r>
        <w:rPr>
          <w:rStyle w:val="VerbatimChar"/>
        </w:rPr>
        <w:t>8 obs. of  3 variables:</w:t>
      </w:r>
      <w:r>
        <w:br/>
      </w:r>
      <w:r>
        <w:rPr>
          <w:rStyle w:val="VerbatimChar"/>
        </w:rPr>
        <w:t>##  $ steps   : int  NA NA NA NA NA NA NA NA NA NA ...</w:t>
      </w:r>
      <w:r>
        <w:br/>
      </w:r>
      <w:r>
        <w:rPr>
          <w:rStyle w:val="VerbatimChar"/>
        </w:rPr>
        <w:t>##  $ date    : Factor w/ 61 levels "2012-10-01","2012-10-02",..: 1 1 1 1 1 1 1 1 1 1 ...</w:t>
      </w:r>
      <w:r>
        <w:br/>
      </w:r>
      <w:r>
        <w:rPr>
          <w:rStyle w:val="VerbatimChar"/>
        </w:rPr>
        <w:t>##  $ interval: int  0 5 10 15 20 25 30 35 40 45 ...</w:t>
      </w:r>
    </w:p>
    <w:p w:rsidR="006400E6" w:rsidRDefault="009554F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6400E6" w:rsidRDefault="009554FB">
      <w:pPr>
        <w:pStyle w:val="SourceCode"/>
      </w:pPr>
      <w:r>
        <w:rPr>
          <w:rStyle w:val="VerbatimChar"/>
        </w:rPr>
        <w:t>##   steps       date in</w:t>
      </w:r>
      <w:r>
        <w:rPr>
          <w:rStyle w:val="VerbatimChar"/>
        </w:rPr>
        <w:t>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6400E6" w:rsidRDefault="009554FB">
      <w:pPr>
        <w:pStyle w:val="Compact"/>
        <w:numPr>
          <w:ilvl w:val="0"/>
          <w:numId w:val="4"/>
        </w:numPr>
      </w:pPr>
      <w:r>
        <w:t>Histogram, Mean &amp; Median</w:t>
      </w:r>
    </w:p>
    <w:p w:rsidR="006400E6" w:rsidRDefault="009554FB">
      <w:pPr>
        <w:pStyle w:val="FirstParagraph"/>
      </w:pPr>
      <w:r>
        <w:t>I will make a histogram of the total n</w:t>
      </w:r>
      <w:r>
        <w:t>umber of steps taken each day and I will summarize the data by day:</w:t>
      </w:r>
    </w:p>
    <w:p w:rsidR="006400E6" w:rsidRDefault="009554FB">
      <w:pPr>
        <w:pStyle w:val="SourceCode"/>
      </w:pPr>
      <w:r>
        <w:rPr>
          <w:rStyle w:val="NormalTok"/>
        </w:rPr>
        <w:lastRenderedPageBreak/>
        <w:t>total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dat$steps, dat$date, sum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avg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dat$steps, dat$date,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otalStep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istribution of the total Number of steps each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verage Total Number of 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avgSteps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he Average Number of steps each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verage Number of Steps"</w:t>
      </w:r>
      <w:r>
        <w:rPr>
          <w:rStyle w:val="NormalTok"/>
        </w:rPr>
        <w:t>)</w:t>
      </w:r>
    </w:p>
    <w:p w:rsidR="006400E6" w:rsidRDefault="009554FB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Assignment_template_files/figure-docx/h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00E6" w:rsidRDefault="009554FB">
      <w:pPr>
        <w:pStyle w:val="Compact"/>
        <w:numPr>
          <w:ilvl w:val="0"/>
          <w:numId w:val="5"/>
        </w:numPr>
      </w:pPr>
      <w:r>
        <w:t>A</w:t>
      </w:r>
      <w:r>
        <w:t>verage daily activity pattern</w:t>
      </w:r>
    </w:p>
    <w:p w:rsidR="006400E6" w:rsidRDefault="009554FB">
      <w:pPr>
        <w:pStyle w:val="Heading1"/>
      </w:pPr>
      <w:bookmarkStart w:id="3" w:name="find-the-average-number-of-steps-grouped"/>
      <w:bookmarkEnd w:id="3"/>
      <w:r>
        <w:t>Find the average number of steps grouped by intereval</w:t>
      </w:r>
    </w:p>
    <w:p w:rsidR="006400E6" w:rsidRDefault="009554FB">
      <w:pPr>
        <w:pStyle w:val="SourceCode"/>
      </w:pPr>
      <w:r>
        <w:rPr>
          <w:rStyle w:val="NormalTok"/>
        </w:rPr>
        <w:t>Steps =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dat$steps, dat$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6400E6" w:rsidRDefault="009554FB">
      <w:pPr>
        <w:pStyle w:val="Heading1"/>
      </w:pPr>
      <w:bookmarkStart w:id="4" w:name="convert-levels-of-intervals-into-numeric"/>
      <w:bookmarkEnd w:id="4"/>
      <w:r>
        <w:t>Convert levels of intervals into numeric</w:t>
      </w:r>
    </w:p>
    <w:p w:rsidR="006400E6" w:rsidRDefault="009554FB">
      <w:pPr>
        <w:pStyle w:val="FirstParagraph"/>
      </w:pPr>
      <w:r>
        <w:t>Interval &lt;- as.numeric(l)</w:t>
      </w:r>
    </w:p>
    <w:p w:rsidR="006400E6" w:rsidRDefault="009554FB">
      <w:pPr>
        <w:pStyle w:val="Heading1"/>
      </w:pPr>
      <w:bookmarkStart w:id="5" w:name="create-the-dataframe-df-of-the-interval-"/>
      <w:bookmarkEnd w:id="5"/>
      <w:r>
        <w:t>Create the dataframe df of the Interval and Step</w:t>
      </w:r>
      <w:r>
        <w:t>s columns</w:t>
      </w:r>
    </w:p>
    <w:p w:rsidR="006400E6" w:rsidRDefault="009554FB">
      <w:pPr>
        <w:pStyle w:val="FirstParagraph"/>
      </w:pPr>
      <w:r>
        <w:t>df &lt;- data.frame(Steps, Interval)</w:t>
      </w:r>
    </w:p>
    <w:p w:rsidR="006400E6" w:rsidRDefault="009554FB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</w:p>
    <w:p w:rsidR="006400E6" w:rsidRDefault="009554FB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6400E6" w:rsidRDefault="009554FB">
      <w:pPr>
        <w:pStyle w:val="FirstParagraph"/>
      </w:pPr>
      <w:r>
        <w:t>g &lt;- ggplot(df, aes(Interval, Steps)) g + geom_line(colour = "blue") + ggtitle("Time Series Plot of the 5-minute Interval</w:t>
      </w:r>
      <w:r>
        <w:t>and the Average Number of Steps,Taken across all Days") + ylab("Average Number of Steps")</w:t>
      </w:r>
    </w:p>
    <w:p w:rsidR="006400E6" w:rsidRDefault="009554FB">
      <w:pPr>
        <w:pStyle w:val="BodyText"/>
      </w:pPr>
      <w:r>
        <w:t>Imputing missing values</w:t>
      </w:r>
    </w:p>
    <w:p w:rsidR="006400E6" w:rsidRDefault="009554FB">
      <w:pPr>
        <w:pStyle w:val="Heading1"/>
      </w:pPr>
      <w:bookmarkStart w:id="6" w:name="missing-data"/>
      <w:bookmarkEnd w:id="6"/>
      <w:r>
        <w:t>Missing data</w:t>
      </w:r>
    </w:p>
    <w:p w:rsidR="006400E6" w:rsidRDefault="009554FB">
      <w:pPr>
        <w:pStyle w:val="SourceCode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)</w:t>
      </w:r>
    </w:p>
    <w:p w:rsidR="006400E6" w:rsidRDefault="009554FB">
      <w:pPr>
        <w:pStyle w:val="Heading1"/>
      </w:pPr>
      <w:bookmarkStart w:id="7" w:name="number-of-missing-values"/>
      <w:bookmarkEnd w:id="7"/>
      <w:r>
        <w:t>Number of missing values</w:t>
      </w:r>
    </w:p>
    <w:p w:rsidR="006400E6" w:rsidRDefault="009554FB">
      <w:pPr>
        <w:pStyle w:val="SourceCode"/>
      </w:pPr>
      <w:r>
        <w:rPr>
          <w:rStyle w:val="NormalTok"/>
        </w:rPr>
        <w:t>(n.missing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issing))</w:t>
      </w:r>
    </w:p>
    <w:p w:rsidR="006400E6" w:rsidRDefault="009554FB">
      <w:pPr>
        <w:pStyle w:val="SourceCode"/>
      </w:pPr>
      <w:r>
        <w:rPr>
          <w:rStyle w:val="VerbatimChar"/>
        </w:rPr>
        <w:t>## [1] 2304</w:t>
      </w:r>
    </w:p>
    <w:p w:rsidR="006400E6" w:rsidRDefault="009554FB">
      <w:pPr>
        <w:pStyle w:val="Heading2"/>
      </w:pPr>
      <w:bookmarkStart w:id="8" w:name="section"/>
      <w:bookmarkEnd w:id="8"/>
      <w:r>
        <w:t>[1] 2304</w:t>
      </w:r>
    </w:p>
    <w:p w:rsidR="006400E6" w:rsidRDefault="009554FB">
      <w:pPr>
        <w:pStyle w:val="Heading1"/>
      </w:pPr>
      <w:bookmarkStart w:id="9" w:name="impute-data-using-the-mice-multivariate-"/>
      <w:bookmarkEnd w:id="9"/>
      <w:r>
        <w:t>Impute data using the mice (multivariate imputation chains equation)</w:t>
      </w:r>
    </w:p>
    <w:p w:rsidR="006400E6" w:rsidRDefault="009554FB">
      <w:pPr>
        <w:pStyle w:val="FirstParagraph"/>
      </w:pPr>
      <w:r>
        <w:t>library(mice)</w:t>
      </w:r>
    </w:p>
    <w:p w:rsidR="006400E6" w:rsidRDefault="009554FB">
      <w:pPr>
        <w:pStyle w:val="Heading2"/>
      </w:pPr>
      <w:bookmarkStart w:id="10" w:name="loading-required-package-rcpp"/>
      <w:bookmarkEnd w:id="10"/>
      <w:r>
        <w:t>Loading required package: Rcpp</w:t>
      </w:r>
    </w:p>
    <w:p w:rsidR="006400E6" w:rsidRDefault="009554FB">
      <w:pPr>
        <w:pStyle w:val="Heading2"/>
      </w:pPr>
      <w:bookmarkStart w:id="11" w:name="mice-2.21-2014-02-05"/>
      <w:bookmarkEnd w:id="11"/>
      <w:r>
        <w:t>mice 2.21 2014-02-05</w:t>
      </w:r>
    </w:p>
    <w:p w:rsidR="006400E6" w:rsidRDefault="009554FB">
      <w:pPr>
        <w:pStyle w:val="Heading1"/>
      </w:pPr>
      <w:bookmarkStart w:id="12" w:name="impute-by-replacing-na-by-the-mean-of-st"/>
      <w:bookmarkEnd w:id="12"/>
      <w:r>
        <w:t>Impute by replacing NA by the mean of steps</w:t>
      </w:r>
    </w:p>
    <w:p w:rsidR="006400E6" w:rsidRDefault="009554FB">
      <w:pPr>
        <w:pStyle w:val="SourceCode"/>
      </w:pPr>
      <w:r>
        <w:rPr>
          <w:rStyle w:val="NormalTok"/>
        </w:rPr>
        <w:t>dat$steps[</w:t>
      </w:r>
      <w:r>
        <w:rPr>
          <w:rStyle w:val="KeywordTok"/>
        </w:rPr>
        <w:t>is.na</w:t>
      </w:r>
      <w:r>
        <w:rPr>
          <w:rStyle w:val="NormalTok"/>
        </w:rPr>
        <w:t>(dat$steps)]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dat$steps, </w:t>
      </w:r>
      <w:r>
        <w:br/>
      </w:r>
      <w:r>
        <w:rPr>
          <w:rStyle w:val="NormalTok"/>
        </w:rPr>
        <w:t xml:space="preserve">    dat$interval, mean, </w:t>
      </w:r>
      <w:r>
        <w:rPr>
          <w:rStyle w:val="DataTypeTok"/>
        </w:rPr>
        <w:t>na.</w:t>
      </w:r>
      <w:r>
        <w:rPr>
          <w:rStyle w:val="DataTypeTok"/>
        </w:rPr>
        <w:t>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400E6" w:rsidRDefault="009554FB">
      <w:pPr>
        <w:pStyle w:val="Heading1"/>
      </w:pPr>
      <w:bookmarkStart w:id="13" w:name="number-of-total-steps-each-day"/>
      <w:bookmarkEnd w:id="13"/>
      <w:r>
        <w:t>Number of total steps each day</w:t>
      </w:r>
    </w:p>
    <w:p w:rsidR="006400E6" w:rsidRDefault="009554FB">
      <w:pPr>
        <w:pStyle w:val="Heading1"/>
      </w:pPr>
      <w:bookmarkStart w:id="14" w:name="summary-statistics-before-and-after-impu"/>
      <w:bookmarkEnd w:id="14"/>
      <w:r>
        <w:t>Summary statistics before and after imputing</w:t>
      </w:r>
    </w:p>
    <w:p w:rsidR="006400E6" w:rsidRDefault="009554FB">
      <w:pPr>
        <w:pStyle w:val="SourceCode"/>
      </w:pPr>
      <w:r>
        <w:rPr>
          <w:rStyle w:val="NormalTok"/>
        </w:rPr>
        <w:t>totStepsImp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dat$steps, dat$date, su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otalSteps)</w:t>
      </w:r>
    </w:p>
    <w:p w:rsidR="006400E6" w:rsidRDefault="009554F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0    6778   10400    9354   12810   2119</w:t>
      </w:r>
      <w:r>
        <w:rPr>
          <w:rStyle w:val="VerbatimChar"/>
        </w:rPr>
        <w:t>0</w:t>
      </w:r>
    </w:p>
    <w:p w:rsidR="006400E6" w:rsidRDefault="009554FB">
      <w:pPr>
        <w:pStyle w:val="FirstParagraph"/>
      </w:pPr>
      <w:r>
        <w:t>from my findings, there is seem to be not a significant difference in the average number of total steps each day before and after imputing data.</w:t>
      </w:r>
    </w:p>
    <w:p w:rsidR="006400E6" w:rsidRDefault="009554FB">
      <w:pPr>
        <w:pStyle w:val="Heading1"/>
      </w:pPr>
      <w:bookmarkStart w:id="15" w:name="compare-total-number-of-steps-each-day-b"/>
      <w:bookmarkEnd w:id="15"/>
      <w:r>
        <w:t>Compare total number of steps each day before and after imputing</w:t>
      </w:r>
    </w:p>
    <w:p w:rsidR="006400E6" w:rsidRDefault="009554F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otalStep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verage Total Number of Steps Before Impu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Distribution of the total Number of steps</w:t>
      </w:r>
      <w:r>
        <w:rPr>
          <w:rStyle w:val="CharTok"/>
        </w:rPr>
        <w:t>\n</w:t>
      </w:r>
      <w:r>
        <w:rPr>
          <w:rStyle w:val="StringTok"/>
        </w:rPr>
        <w:t xml:space="preserve"> each day Before and After Imput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otStepsIm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ya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verage Total Number of Steps After Impu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400E6" w:rsidRDefault="009554FB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Assignment_template_files/figure-docx/hist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00E6" w:rsidRDefault="009554FB">
      <w:pPr>
        <w:pStyle w:val="BodyText"/>
      </w:pPr>
      <w:r>
        <w:t>Are there differences in activity patterns between weekdays and weekends?</w:t>
      </w:r>
    </w:p>
    <w:p w:rsidR="006400E6" w:rsidRDefault="009554FB">
      <w:pPr>
        <w:pStyle w:val="Heading1"/>
      </w:pPr>
      <w:bookmarkStart w:id="16" w:name="extract-weekdays"/>
      <w:bookmarkEnd w:id="16"/>
      <w:r>
        <w:t>Extract weekdays</w:t>
      </w:r>
    </w:p>
    <w:p w:rsidR="006400E6" w:rsidRDefault="009554FB">
      <w:pPr>
        <w:pStyle w:val="SourceCode"/>
      </w:pPr>
      <w:r>
        <w:rPr>
          <w:rStyle w:val="NormalTok"/>
        </w:rPr>
        <w:t>dat$Days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at$date)))</w:t>
      </w:r>
    </w:p>
    <w:p w:rsidR="006400E6" w:rsidRDefault="009554FB">
      <w:pPr>
        <w:pStyle w:val="Heading1"/>
      </w:pPr>
      <w:bookmarkStart w:id="17" w:name="create-a-logical-vector-d-where-days-are"/>
      <w:bookmarkEnd w:id="17"/>
      <w:r>
        <w:t>Create a logical vector d where Days are Sat</w:t>
      </w:r>
      <w:r>
        <w:t>urday or Sunday</w:t>
      </w:r>
    </w:p>
    <w:p w:rsidR="006400E6" w:rsidRDefault="009554FB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dat$Days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dat$Days ==</w:t>
      </w:r>
      <w:r>
        <w:rPr>
          <w:rStyle w:val="StringTok"/>
        </w:rPr>
        <w:t xml:space="preserve"> "Sunday"</w:t>
      </w:r>
    </w:p>
    <w:p w:rsidR="006400E6" w:rsidRDefault="009554FB">
      <w:pPr>
        <w:pStyle w:val="Heading1"/>
      </w:pPr>
      <w:bookmarkStart w:id="18" w:name="call-saturday-and-sunday-weekend"/>
      <w:bookmarkEnd w:id="18"/>
      <w:r>
        <w:t>Call Saturday and Sunday Weekend</w:t>
      </w:r>
    </w:p>
    <w:p w:rsidR="006400E6" w:rsidRDefault="009554FB">
      <w:pPr>
        <w:pStyle w:val="SourceCode"/>
      </w:pPr>
      <w:r>
        <w:rPr>
          <w:rStyle w:val="NormalTok"/>
        </w:rPr>
        <w:t>dat$Days[d] =</w:t>
      </w:r>
      <w:r>
        <w:rPr>
          <w:rStyle w:val="StringTok"/>
        </w:rPr>
        <w:t xml:space="preserve"> "Weekend"</w:t>
      </w:r>
    </w:p>
    <w:p w:rsidR="006400E6" w:rsidRDefault="009554FB">
      <w:pPr>
        <w:pStyle w:val="Heading1"/>
      </w:pPr>
      <w:bookmarkStart w:id="19" w:name="call-weekdays-monday-through-friday-week"/>
      <w:bookmarkEnd w:id="19"/>
      <w:r>
        <w:t>Call weekdays (Monday through Friday) Weekdays</w:t>
      </w:r>
    </w:p>
    <w:p w:rsidR="006400E6" w:rsidRDefault="009554FB">
      <w:pPr>
        <w:pStyle w:val="SourceCode"/>
      </w:pPr>
      <w:r>
        <w:rPr>
          <w:rStyle w:val="NormalTok"/>
        </w:rPr>
        <w:t>dat$Days[!d] =</w:t>
      </w:r>
      <w:r>
        <w:rPr>
          <w:rStyle w:val="StringTok"/>
        </w:rPr>
        <w:t xml:space="preserve"> "Weekday"</w:t>
      </w:r>
    </w:p>
    <w:p w:rsidR="006400E6" w:rsidRDefault="009554FB">
      <w:pPr>
        <w:pStyle w:val="Heading1"/>
      </w:pPr>
      <w:bookmarkStart w:id="20" w:name="weekdays"/>
      <w:bookmarkEnd w:id="20"/>
      <w:r>
        <w:t>Weekdays</w:t>
      </w:r>
    </w:p>
    <w:p w:rsidR="006400E6" w:rsidRDefault="009554FB">
      <w:pPr>
        <w:pStyle w:val="SourceCode"/>
      </w:pPr>
      <w:r>
        <w:rPr>
          <w:rStyle w:val="NormalTok"/>
        </w:rPr>
        <w:t>datWD &lt;-</w:t>
      </w:r>
      <w:r>
        <w:rPr>
          <w:rStyle w:val="StringTok"/>
        </w:rPr>
        <w:t xml:space="preserve"> </w:t>
      </w:r>
      <w:r>
        <w:rPr>
          <w:rStyle w:val="NormalTok"/>
        </w:rPr>
        <w:t>dat[dat$Days ==</w:t>
      </w:r>
      <w:r>
        <w:rPr>
          <w:rStyle w:val="StringTok"/>
        </w:rPr>
        <w:t xml:space="preserve"> "Weekday"</w:t>
      </w:r>
      <w:r>
        <w:rPr>
          <w:rStyle w:val="NormalTok"/>
        </w:rPr>
        <w:t>, ]</w:t>
      </w:r>
    </w:p>
    <w:p w:rsidR="006400E6" w:rsidRDefault="009554FB">
      <w:pPr>
        <w:pStyle w:val="Heading1"/>
      </w:pPr>
      <w:bookmarkStart w:id="21" w:name="weekend"/>
      <w:bookmarkEnd w:id="21"/>
      <w:r>
        <w:t>Weekend</w:t>
      </w:r>
    </w:p>
    <w:p w:rsidR="006400E6" w:rsidRDefault="009554FB">
      <w:pPr>
        <w:pStyle w:val="SourceCode"/>
      </w:pPr>
      <w:r>
        <w:rPr>
          <w:rStyle w:val="NormalTok"/>
        </w:rPr>
        <w:t>datWE &lt;-</w:t>
      </w:r>
      <w:r>
        <w:rPr>
          <w:rStyle w:val="StringTok"/>
        </w:rPr>
        <w:t xml:space="preserve"> </w:t>
      </w:r>
      <w:r>
        <w:rPr>
          <w:rStyle w:val="NormalTok"/>
        </w:rPr>
        <w:t>dat[dat$Days ==</w:t>
      </w:r>
      <w:r>
        <w:rPr>
          <w:rStyle w:val="StringTok"/>
        </w:rPr>
        <w:t xml:space="preserve"> "Weekend"</w:t>
      </w:r>
      <w:r>
        <w:rPr>
          <w:rStyle w:val="NormalTok"/>
        </w:rPr>
        <w:t>, ]</w:t>
      </w:r>
    </w:p>
    <w:p w:rsidR="006400E6" w:rsidRDefault="009554FB">
      <w:pPr>
        <w:pStyle w:val="Heading1"/>
      </w:pPr>
      <w:r>
        <w:t>Convert levels of interval into numeric for weekdays</w:t>
      </w:r>
    </w:p>
    <w:p w:rsidR="006400E6" w:rsidRDefault="009554FB">
      <w:pPr>
        <w:pStyle w:val="SourceCode"/>
      </w:pPr>
      <w:r>
        <w:rPr>
          <w:rStyle w:val="NormalTok"/>
        </w:rPr>
        <w:t>IntervalW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tWD$interval)))</w:t>
      </w:r>
    </w:p>
    <w:p w:rsidR="006400E6" w:rsidRDefault="009554FB">
      <w:pPr>
        <w:pStyle w:val="Heading1"/>
      </w:pPr>
      <w:bookmarkStart w:id="22" w:name="convert-levels-of-interval-into-numeric-"/>
      <w:bookmarkEnd w:id="22"/>
      <w:r>
        <w:t>Convert levels of interval into numeric for the weekend</w:t>
      </w:r>
    </w:p>
    <w:p w:rsidR="006400E6" w:rsidRDefault="009554FB">
      <w:pPr>
        <w:pStyle w:val="SourceCode"/>
      </w:pPr>
      <w:r>
        <w:rPr>
          <w:rStyle w:val="NormalTok"/>
        </w:rPr>
        <w:t>IntervalW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tWE$interval)))</w:t>
      </w:r>
    </w:p>
    <w:p w:rsidR="006400E6" w:rsidRDefault="009554FB">
      <w:pPr>
        <w:pStyle w:val="Heading1"/>
      </w:pPr>
      <w:bookmarkStart w:id="23" w:name="average-number-of-steps-during-weekdays"/>
      <w:bookmarkEnd w:id="23"/>
      <w:r>
        <w:t>Average number of steps during weekdays</w:t>
      </w:r>
    </w:p>
    <w:p w:rsidR="006400E6" w:rsidRDefault="009554FB">
      <w:pPr>
        <w:pStyle w:val="SourceCode"/>
      </w:pPr>
      <w:r>
        <w:rPr>
          <w:rStyle w:val="NormalTok"/>
        </w:rPr>
        <w:t>avgWD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datWD$steps, datWD$interval, mean)</w:t>
      </w:r>
    </w:p>
    <w:p w:rsidR="006400E6" w:rsidRDefault="009554FB">
      <w:pPr>
        <w:pStyle w:val="Heading1"/>
      </w:pPr>
      <w:bookmarkStart w:id="24" w:name="average-number-of-steps-during-the-weeke"/>
      <w:bookmarkEnd w:id="24"/>
      <w:r>
        <w:t>Average number of steps during the weekend</w:t>
      </w:r>
    </w:p>
    <w:p w:rsidR="006400E6" w:rsidRDefault="009554FB">
      <w:pPr>
        <w:pStyle w:val="SourceCode"/>
      </w:pPr>
      <w:r>
        <w:rPr>
          <w:rStyle w:val="NormalTok"/>
        </w:rPr>
        <w:t>avgWE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datWE$steps, datWE$interval, mean)</w:t>
      </w:r>
    </w:p>
    <w:p w:rsidR="006400E6" w:rsidRDefault="009554FB">
      <w:pPr>
        <w:pStyle w:val="Heading1"/>
      </w:pPr>
      <w:r>
        <w:t>Data frame combining average number of steps and int</w:t>
      </w:r>
      <w:r>
        <w:t>erval during weekdays</w:t>
      </w:r>
    </w:p>
    <w:p w:rsidR="006400E6" w:rsidRDefault="009554FB">
      <w:pPr>
        <w:pStyle w:val="SourceCode"/>
      </w:pPr>
      <w:r>
        <w:rPr>
          <w:rStyle w:val="NormalTok"/>
        </w:rPr>
        <w:t>dfW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vgWD, IntervalWD)</w:t>
      </w:r>
    </w:p>
    <w:p w:rsidR="006400E6" w:rsidRDefault="009554FB">
      <w:pPr>
        <w:pStyle w:val="Heading1"/>
      </w:pPr>
      <w:bookmarkStart w:id="25" w:name="data-frame-combining-average-number-of-s"/>
      <w:bookmarkEnd w:id="25"/>
      <w:r>
        <w:t>Data frame combining average number of steps and interval during the</w:t>
      </w:r>
    </w:p>
    <w:p w:rsidR="006400E6" w:rsidRDefault="009554FB">
      <w:pPr>
        <w:pStyle w:val="Heading1"/>
      </w:pPr>
      <w:bookmarkStart w:id="26" w:name="weekend-1"/>
      <w:bookmarkEnd w:id="26"/>
      <w:r>
        <w:t>weekend</w:t>
      </w:r>
    </w:p>
    <w:p w:rsidR="006400E6" w:rsidRDefault="009554FB">
      <w:pPr>
        <w:pStyle w:val="SourceCode"/>
      </w:pPr>
      <w:r>
        <w:rPr>
          <w:rStyle w:val="NormalTok"/>
        </w:rPr>
        <w:t>dfW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vgWE, IntervalWE)</w:t>
      </w:r>
    </w:p>
    <w:p w:rsidR="006400E6" w:rsidRDefault="009554FB">
      <w:pPr>
        <w:pStyle w:val="FirstParagraph"/>
      </w:pPr>
      <w:r>
        <w:t>Convert Days into factor dat</w:t>
      </w:r>
      <m:oMath>
        <m:r>
          <w:rPr>
            <w:rFonts w:ascii="Cambria Math" w:hAnsi="Cambria Math"/>
          </w:rPr>
          <m:t>Days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acto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t</m:t>
        </m:r>
      </m:oMath>
      <w:r>
        <w:t>Days) dat</w:t>
      </w:r>
      <m:oMath>
        <m:r>
          <w:rPr>
            <w:rFonts w:ascii="Cambria Math" w:hAnsi="Cambria Math"/>
          </w:rPr>
          <m:t>inter</m:t>
        </m:r>
        <m:r>
          <w:rPr>
            <w:rFonts w:ascii="Cambria Math" w:hAnsi="Cambria Math"/>
          </w:rPr>
          <m:t>val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acto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t</m:t>
        </m:r>
      </m:oMath>
      <w:r>
        <w:t>interval)</w:t>
      </w:r>
    </w:p>
    <w:p w:rsidR="006400E6" w:rsidRDefault="009554F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fWD$IntervalWD, dfWD$avgW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ison of the Average Number of Steps</w:t>
      </w:r>
      <w:r>
        <w:rPr>
          <w:rStyle w:val="CharTok"/>
        </w:rPr>
        <w:t>\n</w:t>
      </w:r>
      <w:r>
        <w:rPr>
          <w:rStyle w:val="StringTok"/>
        </w:rPr>
        <w:t xml:space="preserve"> between Weekdays and the Week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fWE$IntervalWE, dfWE$avgWE, </w:t>
      </w:r>
      <w:r>
        <w:rPr>
          <w:rStyle w:val="DataTypeTok"/>
        </w:rPr>
        <w:t>c</w:t>
      </w:r>
      <w:r>
        <w:rPr>
          <w:rStyle w:val="DataTypeTok"/>
        </w:rPr>
        <w:t>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00E6" w:rsidRDefault="009554FB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Assignment_template_files/figure-docx/plot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00E6" w:rsidRDefault="009554FB">
      <w:pPr>
        <w:pStyle w:val="Heading1"/>
      </w:pPr>
      <w:bookmarkStart w:id="27" w:name="add-a-column-to-the-data-frames-that-inc"/>
      <w:bookmarkEnd w:id="27"/>
      <w:r>
        <w:t>Add a column to the data frames that include weekdays and weekend days</w:t>
      </w:r>
    </w:p>
    <w:p w:rsidR="006400E6" w:rsidRDefault="009554FB">
      <w:pPr>
        <w:pStyle w:val="SourceCode"/>
      </w:pPr>
      <w:r>
        <w:rPr>
          <w:rStyle w:val="NormalTok"/>
        </w:rPr>
        <w:t>dfWD$wDay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fWD))</w:t>
      </w:r>
      <w:r>
        <w:br/>
      </w:r>
      <w:r>
        <w:rPr>
          <w:rStyle w:val="NormalTok"/>
        </w:rPr>
        <w:t>dfWE$wDay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fWD))</w:t>
      </w:r>
    </w:p>
    <w:p w:rsidR="006400E6" w:rsidRDefault="009554FB">
      <w:pPr>
        <w:pStyle w:val="Heading1"/>
      </w:pPr>
      <w:bookmarkStart w:id="28" w:name="rename-column-names-to-match"/>
      <w:bookmarkEnd w:id="28"/>
      <w:r>
        <w:t>Rename column names to match</w:t>
      </w:r>
    </w:p>
    <w:p w:rsidR="006400E6" w:rsidRDefault="009554FB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fW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wDay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W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wDays"</w:t>
      </w:r>
      <w:r>
        <w:rPr>
          <w:rStyle w:val="NormalTok"/>
        </w:rPr>
        <w:t>)</w:t>
      </w:r>
    </w:p>
    <w:p w:rsidR="006400E6" w:rsidRDefault="009554FB">
      <w:pPr>
        <w:pStyle w:val="Heading1"/>
      </w:pPr>
      <w:bookmarkStart w:id="29" w:name="rbind-the-dataframes"/>
      <w:bookmarkEnd w:id="29"/>
      <w:r>
        <w:t>rbind the dataframes</w:t>
      </w:r>
    </w:p>
    <w:p w:rsidR="006400E6" w:rsidRDefault="009554FB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WD, dfWE)</w:t>
      </w:r>
    </w:p>
    <w:p w:rsidR="006400E6" w:rsidRDefault="009554FB">
      <w:pPr>
        <w:pStyle w:val="Heading1"/>
      </w:pPr>
      <w:bookmarkStart w:id="30" w:name="convert-wdays-column-into-a-factor"/>
      <w:bookmarkEnd w:id="30"/>
      <w:r>
        <w:t>Convert wDays column into a factor</w:t>
      </w:r>
    </w:p>
    <w:p w:rsidR="006400E6" w:rsidRDefault="009554FB">
      <w:pPr>
        <w:pStyle w:val="SourceCode"/>
      </w:pPr>
      <w:r>
        <w:rPr>
          <w:rStyle w:val="NormalTok"/>
        </w:rPr>
        <w:t>df$wDay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$wDays)</w:t>
      </w:r>
    </w:p>
    <w:p w:rsidR="006400E6" w:rsidRDefault="009554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</w:p>
    <w:p w:rsidR="006400E6" w:rsidRDefault="009554FB">
      <w:pPr>
        <w:pStyle w:val="SourceCode"/>
      </w:pPr>
      <w:r>
        <w:rPr>
          <w:rStyle w:val="VerbatimChar"/>
        </w:rPr>
        <w:t>## Warning: package 'lattice' was built under R version 3.2.5</w:t>
      </w:r>
    </w:p>
    <w:p w:rsidR="006400E6" w:rsidRDefault="009554FB">
      <w:pPr>
        <w:pStyle w:val="Heading1"/>
      </w:pPr>
      <w:bookmarkStart w:id="31" w:name="use-lattice-library-to-plot"/>
      <w:bookmarkEnd w:id="31"/>
      <w:r>
        <w:t>Use lattice library to plot</w:t>
      </w:r>
    </w:p>
    <w:p w:rsidR="006400E6" w:rsidRDefault="009554FB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ays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erage Number of Steps"</w:t>
      </w:r>
      <w:r>
        <w:rPr>
          <w:rStyle w:val="NormalTok"/>
        </w:rPr>
        <w:t>)</w:t>
      </w:r>
    </w:p>
    <w:p w:rsidR="006400E6" w:rsidRDefault="009554FB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Assignment_templat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00E6" w:rsidRDefault="009554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6400E6" w:rsidRDefault="009554FB">
      <w:pPr>
        <w:pStyle w:val="Heading1"/>
      </w:pPr>
      <w:bookmarkStart w:id="32" w:name="using-ggplot2-package"/>
      <w:bookmarkEnd w:id="32"/>
      <w:r>
        <w:t>Using ggplot2 package</w:t>
      </w:r>
    </w:p>
    <w:p w:rsidR="006400E6" w:rsidRDefault="009554FB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Interval, Steps, </w:t>
      </w:r>
      <w:r>
        <w:rPr>
          <w:rStyle w:val="DataTypeTok"/>
        </w:rPr>
        <w:t>fill =</w:t>
      </w:r>
      <w:r>
        <w:rPr>
          <w:rStyle w:val="NormalTok"/>
        </w:rPr>
        <w:t xml:space="preserve"> wDays, </w:t>
      </w:r>
      <w:r>
        <w:rPr>
          <w:rStyle w:val="DataTypeTok"/>
        </w:rPr>
        <w:t>colour =</w:t>
      </w:r>
      <w:r>
        <w:rPr>
          <w:rStyle w:val="NormalTok"/>
        </w:rPr>
        <w:t xml:space="preserve"> wDays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ison of the Average Number of Steps</w:t>
      </w:r>
      <w:r>
        <w:rPr>
          <w:rStyle w:val="CharTok"/>
        </w:rPr>
        <w:t>\n</w:t>
      </w:r>
      <w:r>
        <w:rPr>
          <w:rStyle w:val="StringTok"/>
        </w:rPr>
        <w:t xml:space="preserve"> between Weekdays and Weekend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ber of Steps"</w:t>
      </w:r>
      <w:r>
        <w:rPr>
          <w:rStyle w:val="NormalTok"/>
        </w:rPr>
        <w:t>)</w:t>
      </w:r>
    </w:p>
    <w:p w:rsidR="006400E6" w:rsidRDefault="009554FB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Assignment_template_files/figure-docx/plot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00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9554FB">
      <w:pPr>
        <w:spacing w:after="0"/>
      </w:pPr>
      <w:r>
        <w:separator/>
      </w:r>
    </w:p>
  </w:endnote>
  <w:endnote w:type="continuationSeparator" w:id="0">
    <w:p w:rsidR="00000000" w:rsidRDefault="00955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00E6" w:rsidRDefault="009554FB">
      <w:r>
        <w:separator/>
      </w:r>
    </w:p>
  </w:footnote>
  <w:footnote w:type="continuationSeparator" w:id="0">
    <w:p w:rsidR="006400E6" w:rsidRDefault="00955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FC28246"/>
    <w:multiLevelType w:val="multilevel"/>
    <w:tmpl w:val="D1C062A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E84D4C"/>
    <w:multiLevelType w:val="multilevel"/>
    <w:tmpl w:val="DA4069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801086C"/>
    <w:multiLevelType w:val="multilevel"/>
    <w:tmpl w:val="53DA4F7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15B4E7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2815D7"/>
    <w:multiLevelType w:val="multilevel"/>
    <w:tmpl w:val="EAFC8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400E6"/>
    <w:rsid w:val="00784D58"/>
    <w:rsid w:val="008D6863"/>
    <w:rsid w:val="009554F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408E27A-2015-489B-9241-AA4A8D9D2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93</Words>
  <Characters>5093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oducible Research Homework_01</vt:lpstr>
    </vt:vector>
  </TitlesOfParts>
  <Company>AT&amp;T</Company>
  <LinksUpToDate>false</LinksUpToDate>
  <CharactersWithSpaces>5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Homework_01</dc:title>
  <dc:creator>Caesar Hermogeno</dc:creator>
  <cp:lastModifiedBy>HERMOGENO, CAESAR T</cp:lastModifiedBy>
  <cp:revision>2</cp:revision>
  <dcterms:created xsi:type="dcterms:W3CDTF">2016-05-11T14:37:00Z</dcterms:created>
  <dcterms:modified xsi:type="dcterms:W3CDTF">2016-05-11T14:37:00Z</dcterms:modified>
</cp:coreProperties>
</file>